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Your Name</w:t>
      </w:r>
      <w:r>
        <w:br/>
      </w:r>
      <w:r>
        <w:t xml:space="preserve">Address Line 1, Kathmandu</w:t>
      </w:r>
      <w:r>
        <w:br/>
      </w:r>
      <w:r>
        <w:t xml:space="preserve">Nepal | +977-98XXXXXXXX | your.email@example.com</w:t>
      </w:r>
    </w:p>
    <w:bookmarkEnd w:id="20"/>
    <w:p>
      <w:pPr>
        <w:pStyle w:val="BodyText"/>
      </w:pPr>
      <w:r>
        <w:t xml:space="preserve">Hiring Manager</w:t>
      </w:r>
      <w:r>
        <w:br/>
      </w:r>
      <w:r>
        <w:t xml:space="preserve">[Company Name]</w:t>
      </w:r>
      <w:r>
        <w:br/>
      </w:r>
      <w:r>
        <w:t xml:space="preserve">[Company Address]</w:t>
      </w:r>
      <w:r>
        <w:br/>
      </w:r>
      <w:r>
        <w:t xml:space="preserve">Kathmandu, Nepal</w:t>
      </w:r>
    </w:p>
    <w:p>
      <w:pPr>
        <w:pStyle w:val="BodyText"/>
      </w:pPr>
      <w:r>
        <w:t xml:space="preserve">Dear Hiring Manager,</w:t>
      </w:r>
    </w:p>
    <w:p>
      <w:pPr>
        <w:pStyle w:val="BodyText"/>
      </w:pPr>
      <w:r>
        <w:t xml:space="preserve">It is with genuine enthusiasm that I submit my application for the UX UI Designer Internship position at your esteemed organization in Nepal Kathmandu. As a passionate design student deeply committed to creating user-centered digital experiences, I have long admired your company's innovative approach to technology solutions that empower communities across Nepal. This</w:t>
      </w:r>
      <w:r>
        <w:t xml:space="preserve"> </w:t>
      </w:r>
      <w:r>
        <w:t xml:space="preserve">Internship Application Letter</w:t>
      </w:r>
      <w:r>
        <w:t xml:space="preserve"> </w:t>
      </w:r>
      <w:r>
        <w:t xml:space="preserve">represents not just an opportunity for professional growth, but a meaningful step toward contributing to the digital transformation of Nepal's vibrant tech ecosystem from within Kathmandu.</w:t>
      </w:r>
    </w:p>
    <w:p>
      <w:pPr>
        <w:pStyle w:val="BodyText"/>
      </w:pPr>
      <w:r>
        <w:t xml:space="preserve">Having completed my Bachelor's degree in Digital Design at Kathmandu University, I've developed a robust foundation in UX research methodologies, wireframing, prototyping, and responsive design principles. My academic journey included specialized coursework in human-computer interaction and cultural context analysis – knowledge that proves exceptionally valuable when designing for Nepal's diverse user base. I'm particularly proud of my capstone project where I redesigned a local e-commerce platform for Nepali artisans to improve accessibility across rural regions. This project required extensive field research in Patan and Bhaktapur, where I learned firsthand how cultural nuances and infrastructure limitations shape digital interactions. The experience solidified my understanding that effective</w:t>
      </w:r>
      <w:r>
        <w:t xml:space="preserve"> </w:t>
      </w:r>
      <w:r>
        <w:t xml:space="preserve">UX UI Designer</w:t>
      </w:r>
      <w:r>
        <w:t xml:space="preserve"> </w:t>
      </w:r>
      <w:r>
        <w:t xml:space="preserve">work in Nepal Kathmandu must balance cutting-edge aesthetics with practical usability for users navigating variable connectivity and multilingual environments.</w:t>
      </w:r>
    </w:p>
    <w:p>
      <w:pPr>
        <w:pStyle w:val="BodyText"/>
      </w:pPr>
      <w:r>
        <w:t xml:space="preserve">My technical toolkit includes proficiency in Figma, Adobe XD, Sketch, and basic HTML/CSS – all applied through hands-on projects that address Nepali market needs. For instance, I collaborated with a student startup to develop a health information mobile interface targeting rural women in Lalitpur. We conducted over 50 user interviews across different age groups and literacy levels, discovering that visual icons were far more effective than text-heavy interfaces in our target demographic. This project directly informs my approach to</w:t>
      </w:r>
      <w:r>
        <w:t xml:space="preserve"> </w:t>
      </w:r>
      <w:r>
        <w:t xml:space="preserve">UX UI Designer</w:t>
      </w:r>
      <w:r>
        <w:t xml:space="preserve"> </w:t>
      </w:r>
      <w:r>
        <w:t xml:space="preserve">challenges: I prioritize contextual understanding before aesthetic decisions, recognizing that what works in Western markets often fails in Nepal's unique socioeconomic landscape. My portfolio, available at [Your Portfolio Link], showcases this philosophy through projects specifically designed for Nepali users, including a navigation system for the Kathmandu Valley public transport app and an educational interface for Newar language preservation initiatives.</w:t>
      </w:r>
    </w:p>
    <w:p>
      <w:pPr>
        <w:pStyle w:val="BodyText"/>
      </w:pPr>
      <w:r>
        <w:t xml:space="preserve">I am especially drawn to your company's work on the 'Digital Nepal Initiative' as it aligns perfectly with my professional aspirations. Having grown up witnessing how technology can bridge rural-urban divides in Nepal, I'm deeply motivated to contribute to projects that make digital services accessible across all regions – not just Kathmandu Metropolitan City but also secondary cities like Pokhara and Biratnagar. The current challenge of designing for Nepal's 60% mobile-first internet users with varying smartphone capabilities resonates profoundly with me. As a native of Kathmandu, I understand the nuances: how users in Thamel might need different interactions than those in Bhanepani, or how seasonal festivals influence digital engagement patterns. This local perspective is something I believe would bring immediate value to your team as we develop solutions for Nepal's evolving digital economy.</w:t>
      </w:r>
    </w:p>
    <w:p>
      <w:pPr>
        <w:pStyle w:val="BodyText"/>
      </w:pPr>
      <w:r>
        <w:t xml:space="preserve">What excites me most about this internship opportunity is the chance to learn from industry veterans while contributing fresh perspectives shaped by my daily immersion in Kathmandu's tech culture. I've attended multiple meetups at TechNepal Hub and Design Thinking Nepal events, where I've connected with local designers who emphasize that effective Nepali digital products must incorporate elements of 'Jyoti' (light) – creating solutions that illuminate rather than complicate users' lives. My time as a volunteer designer for the Kathmandu Valley Water Supply Project taught me to balance user needs with resource constraints, a skill I'm eager to apply within your organization's framework. I've studied your recent project portfolio and believe my skills in accessibility-focused design would complement your work on government digital services – particularly how you've adapted interfaces for users with limited technical literacy.</w:t>
      </w:r>
    </w:p>
    <w:p>
      <w:pPr>
        <w:pStyle w:val="BodyText"/>
      </w:pPr>
      <w:r>
        <w:t xml:space="preserve">My commitment to professional growth is matched by my understanding of Nepal's unique market dynamics. While many designers focus on global trends, I've developed a specialized approach that considers Nepal's distinct challenges: the 20% smartphone penetration in rural areas, the prevalence of dual-language interfaces (Nepali/English), and how cultural concepts like 'Ghar' (home) shape user expectations for digital spaces. This contextual intelligence allows me to identify pain points that international designers often overlook – such as designing for voice-based navigation when literacy rates are lower, or creating offline-first functionality given inconsistent connectivity. In Nepal Kathmandu, where the tech scene is rapidly maturing but still adapting to local needs, these insights prove invaluable.</w:t>
      </w:r>
    </w:p>
    <w:p>
      <w:pPr>
        <w:pStyle w:val="BodyText"/>
      </w:pPr>
      <w:r>
        <w:t xml:space="preserve">I am confident that my combination of technical skills, cultural intelligence, and passion for solving Nepal-specific design challenges makes me a strong fit for your internship program. I'm particularly eager to learn from your team's approach to balancing innovation with practical implementation in our national context. As someone who has navigated both the traditional craftsmanship of Kathmandu Durbar Square and the cutting-edge digital spaces of Techno Park, I bring a unique perspective that bridges Nepal's rich heritage with its digital future.</w:t>
      </w:r>
    </w:p>
    <w:p>
      <w:pPr>
        <w:pStyle w:val="BodyText"/>
      </w:pPr>
      <w:r>
        <w:t xml:space="preserve">Thank you for considering my</w:t>
      </w:r>
      <w:r>
        <w:t xml:space="preserve"> </w:t>
      </w:r>
      <w:r>
        <w:t xml:space="preserve">Internship Application Letter</w:t>
      </w:r>
      <w:r>
        <w:t xml:space="preserve">. I am eager to discuss how my design philosophy centered on authentic Nepali user experiences can contribute to your team's success. I've attached my resume and portfolio for your review and welcome the opportunity to schedule an interview at your earliest convenience. You may reach me at +977-98XXXXXXXX or via email at your.email@example.com.</w:t>
      </w:r>
    </w:p>
    <w:p>
      <w:pPr>
        <w:pStyle w:val="BodyText"/>
      </w:pPr>
      <w:r>
        <w:t xml:space="preserve">Sincerely,</w:t>
      </w:r>
      <w:r>
        <w:br/>
      </w:r>
      <w:r>
        <w:br/>
      </w:r>
      <w:r>
        <w:t xml:space="preserve">Your Full Name</w:t>
      </w:r>
      <w:r>
        <w:br/>
      </w:r>
      <w:r>
        <w:t xml:space="preserve">UX UI Design Student | Kathmandu, Nepal</w:t>
      </w:r>
    </w:p>
    <w:p>
      <w:pPr>
        <w:pStyle w:val="BodyText"/>
      </w:pP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6:41:27Z</dcterms:created>
  <dcterms:modified xsi:type="dcterms:W3CDTF">2026-07-21T06:41:27Z</dcterms:modified>
</cp:coreProperties>
</file>

<file path=docProps/custom.xml><?xml version="1.0" encoding="utf-8"?>
<Properties xmlns="http://schemas.openxmlformats.org/officeDocument/2006/custom-properties" xmlns:vt="http://schemas.openxmlformats.org/officeDocument/2006/docPropsVTypes"/>
</file>